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51674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181885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73209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55179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6149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503595" cy="1828800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40094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84009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67485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68596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82167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рилл Плетяго</dc:creator>
  <dc:language>ru-RU</dc:language>
  <cp:keywords/>
  <dcterms:created xsi:type="dcterms:W3CDTF">2024-03-17T12:55:56Z</dcterms:created>
  <dcterms:modified xsi:type="dcterms:W3CDTF">2024-03-17T12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